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269CE831" w:rsidR="003E2A3C" w:rsidRDefault="00D27EB6" w:rsidP="00D27EB6">
      <w:pPr>
        <w:pStyle w:val="Heading1"/>
        <w:ind w:left="360"/>
        <w:jc w:val="center"/>
        <w:rPr>
          <w:noProof/>
          <w:lang w:val="en-GB"/>
        </w:rPr>
      </w:pPr>
      <w:r>
        <w:rPr>
          <w:noProof/>
          <w:lang w:val="en-GB"/>
        </w:rPr>
        <w:t>Problem 1 -</w:t>
      </w:r>
      <w:r w:rsidR="00693680">
        <w:rPr>
          <w:noProof/>
          <w:lang w:val="en-GB"/>
        </w:rPr>
        <w:t xml:space="preserve"> SoftUni Reception</w:t>
      </w:r>
    </w:p>
    <w:p w14:paraId="3366D845" w14:textId="77777777" w:rsidR="00D27EB6" w:rsidRPr="00D27EB6" w:rsidRDefault="00D27EB6" w:rsidP="00D27EB6">
      <w:pPr>
        <w:spacing w:before="0" w:after="0" w:line="240" w:lineRule="auto"/>
        <w:ind w:left="360"/>
        <w:jc w:val="center"/>
        <w:rPr>
          <w:lang w:val="bg-BG"/>
        </w:rPr>
      </w:pPr>
      <w:r w:rsidRPr="00D27EB6">
        <w:rPr>
          <w:lang w:val="bg-BG"/>
        </w:rPr>
        <w:t xml:space="preserve">Problem for </w:t>
      </w:r>
      <w:r>
        <w:t>exam preparation</w:t>
      </w:r>
      <w:r w:rsidRPr="00D27EB6">
        <w:rPr>
          <w:lang w:val="bg-BG"/>
        </w:rPr>
        <w:t xml:space="preserve"> for the </w:t>
      </w:r>
      <w:r w:rsidR="00361D5B">
        <w:fldChar w:fldCharType="begin"/>
      </w:r>
      <w:r w:rsidR="00361D5B">
        <w:instrText xml:space="preserve"> HYPERLINK "https://softuni.bg/courses/programming-fundamentals-csharp-java-js-python" </w:instrText>
      </w:r>
      <w:r w:rsidR="00361D5B">
        <w:fldChar w:fldCharType="separate"/>
      </w:r>
      <w:bookmarkStart w:id="0" w:name="_GoBack1"/>
      <w:r>
        <w:rPr>
          <w:rStyle w:val="InternetLink"/>
        </w:rPr>
        <w:t xml:space="preserve">Programming </w:t>
      </w:r>
      <w:r w:rsidRPr="00D27EB6">
        <w:rPr>
          <w:rStyle w:val="InternetLink"/>
          <w:lang w:val="bg-BG"/>
        </w:rPr>
        <w:t>Fundamentals Course @SoftUni</w:t>
      </w:r>
      <w:r w:rsidR="00361D5B">
        <w:rPr>
          <w:rStyle w:val="InternetLink"/>
          <w:lang w:val="bg-BG"/>
        </w:rPr>
        <w:fldChar w:fldCharType="end"/>
      </w:r>
      <w:r w:rsidRPr="00D27EB6">
        <w:rPr>
          <w:lang w:val="bg-BG"/>
        </w:rPr>
        <w:t>.</w:t>
      </w:r>
      <w:bookmarkEnd w:id="0"/>
    </w:p>
    <w:p w14:paraId="0B838B76" w14:textId="55E737C6" w:rsidR="00D27EB6" w:rsidRDefault="00D27EB6" w:rsidP="00D27EB6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r w:rsidR="00361D5B">
        <w:fldChar w:fldCharType="begin"/>
      </w:r>
      <w:r w:rsidR="00361D5B">
        <w:instrText xml:space="preserve"> HYPERLINK "https://judge.softuni.org/Contests/Practice/Index/2474" \l </w:instrText>
      </w:r>
      <w:r w:rsidR="00361D5B">
        <w:instrText xml:space="preserve">"0" </w:instrText>
      </w:r>
      <w:r w:rsidR="00361D5B">
        <w:fldChar w:fldCharType="separate"/>
      </w:r>
      <w:r>
        <w:rPr>
          <w:rStyle w:val="InternetLink"/>
          <w:lang w:val="bg-BG"/>
        </w:rPr>
        <w:t>https://judge.softuni.org/Contests/Practice/Index/2474#0</w:t>
      </w:r>
      <w:r w:rsidR="00361D5B">
        <w:rPr>
          <w:rStyle w:val="InternetLink"/>
          <w:lang w:val="bg-BG"/>
        </w:rPr>
        <w:fldChar w:fldCharType="end"/>
      </w:r>
      <w:r w:rsidRPr="00D27EB6">
        <w:rPr>
          <w:lang w:val="bg-BG"/>
        </w:rPr>
        <w:t>.</w:t>
      </w:r>
    </w:p>
    <w:p w14:paraId="44EC2C28" w14:textId="77777777" w:rsidR="00D27EB6" w:rsidRPr="00D27EB6" w:rsidRDefault="00D27EB6" w:rsidP="00D27EB6">
      <w:pPr>
        <w:rPr>
          <w:lang w:val="en-GB"/>
        </w:rPr>
      </w:pPr>
    </w:p>
    <w:p w14:paraId="5EFBEDAC" w14:textId="4348279B" w:rsidR="00693680" w:rsidRPr="00D27EB6" w:rsidRDefault="00693680" w:rsidP="00D27EB6">
      <w:pPr>
        <w:jc w:val="center"/>
        <w:rPr>
          <w:i/>
          <w:iCs/>
        </w:rPr>
      </w:pPr>
      <w:r w:rsidRPr="00D27EB6">
        <w:rPr>
          <w:i/>
          <w:iCs/>
        </w:rPr>
        <w:t>Every day</w:t>
      </w:r>
      <w:r w:rsidR="00D27EB6" w:rsidRPr="00D27EB6">
        <w:rPr>
          <w:i/>
          <w:iCs/>
        </w:rPr>
        <w:t xml:space="preserve">, thousands of students pass by the reception at </w:t>
      </w:r>
      <w:proofErr w:type="spellStart"/>
      <w:r w:rsidR="00D27EB6" w:rsidRPr="00D27EB6">
        <w:rPr>
          <w:i/>
          <w:iCs/>
        </w:rPr>
        <w:t>SoftUni</w:t>
      </w:r>
      <w:proofErr w:type="spellEnd"/>
      <w:r w:rsidR="00D27EB6" w:rsidRPr="00D27EB6">
        <w:rPr>
          <w:i/>
          <w:iCs/>
        </w:rPr>
        <w:t xml:space="preserve"> with different questions to ask. The employees have to help everyone by providing all the information and answering</w:t>
      </w:r>
      <w:r w:rsidRPr="00D27EB6">
        <w:rPr>
          <w:i/>
          <w:iCs/>
        </w:rPr>
        <w:t xml:space="preserve"> all of the questions.</w:t>
      </w:r>
    </w:p>
    <w:p w14:paraId="01D9C3D1" w14:textId="0764011C" w:rsidR="00693680" w:rsidRPr="0095160D" w:rsidRDefault="00D27EB6" w:rsidP="00D27EB6">
      <w:r w:rsidRPr="00D27EB6">
        <w:rPr>
          <w:b/>
          <w:bCs/>
        </w:rPr>
        <w:t>Three employees</w:t>
      </w:r>
      <w:r>
        <w:t xml:space="preserve"> are</w:t>
      </w:r>
      <w:r w:rsidR="00693680" w:rsidRPr="0095160D">
        <w:t xml:space="preserve"> working on the reception all day. Each of them can handle </w:t>
      </w:r>
      <w:r>
        <w:t xml:space="preserve">a </w:t>
      </w:r>
      <w:r w:rsidR="00693680" w:rsidRPr="00693680">
        <w:rPr>
          <w:b/>
        </w:rPr>
        <w:t>different number</w:t>
      </w:r>
      <w:r w:rsidR="00693680" w:rsidRPr="0095160D">
        <w:t xml:space="preserve"> </w:t>
      </w:r>
      <w:r w:rsidR="00693680" w:rsidRPr="00693680">
        <w:rPr>
          <w:b/>
        </w:rPr>
        <w:t>of students</w:t>
      </w:r>
      <w:r w:rsidR="00693680" w:rsidRPr="0095160D">
        <w:t xml:space="preserve"> </w:t>
      </w:r>
      <w:r w:rsidR="00693680" w:rsidRPr="00693680">
        <w:rPr>
          <w:b/>
        </w:rPr>
        <w:t>per hour</w:t>
      </w:r>
      <w:r w:rsidR="00693680" w:rsidRPr="0095160D">
        <w:t xml:space="preserve">. Your task is to </w:t>
      </w:r>
      <w:r w:rsidR="00693680" w:rsidRPr="00693680">
        <w:rPr>
          <w:b/>
        </w:rPr>
        <w:t>calculate how much time</w:t>
      </w:r>
      <w:r w:rsidR="00693680">
        <w:t xml:space="preserve"> it will take to </w:t>
      </w:r>
      <w:r w:rsidR="00693680" w:rsidRPr="00693680">
        <w:rPr>
          <w:b/>
        </w:rPr>
        <w:t>answer all the questions</w:t>
      </w:r>
      <w:r w:rsidR="00693680">
        <w:t xml:space="preserve"> of </w:t>
      </w:r>
      <w:r>
        <w:t xml:space="preserve">a </w:t>
      </w:r>
      <w:r w:rsidR="00693680" w:rsidRPr="0095160D">
        <w:t xml:space="preserve">given number of </w:t>
      </w:r>
      <w:r w:rsidR="00693680">
        <w:t>students.</w:t>
      </w:r>
    </w:p>
    <w:p w14:paraId="1A39E4B9" w14:textId="315850E0" w:rsidR="00693680" w:rsidRPr="0095160D" w:rsidRDefault="00693680" w:rsidP="00D27EB6">
      <w:r w:rsidRPr="0095160D">
        <w:t>First</w:t>
      </w:r>
      <w:r w:rsidR="00D27EB6">
        <w:t>, you will receive 3 lines with integers, representing the number of students that each</w:t>
      </w:r>
      <w:r w:rsidRPr="00693680">
        <w:rPr>
          <w:b/>
        </w:rPr>
        <w:t xml:space="preserve"> employee can </w:t>
      </w:r>
      <w:r w:rsidRPr="00693680">
        <w:rPr>
          <w:b/>
          <w:lang w:val="en-GB"/>
        </w:rPr>
        <w:t>help per</w:t>
      </w:r>
      <w:r w:rsidRPr="00693680">
        <w:rPr>
          <w:b/>
        </w:rPr>
        <w:t xml:space="preserve"> hour.</w:t>
      </w:r>
      <w:r w:rsidRPr="0095160D">
        <w:t xml:space="preserve"> On the </w:t>
      </w:r>
      <w:r w:rsidR="00D27EB6">
        <w:t>following</w:t>
      </w:r>
      <w:r w:rsidRPr="0095160D">
        <w:t xml:space="preserve"> line</w:t>
      </w:r>
      <w:r w:rsidR="00D27EB6">
        <w:t>,</w:t>
      </w:r>
      <w:r w:rsidRPr="0095160D">
        <w:t xml:space="preserve"> you will receive </w:t>
      </w:r>
      <w:r w:rsidRPr="00693680">
        <w:rPr>
          <w:b/>
        </w:rPr>
        <w:t>students count as a single integer</w:t>
      </w:r>
      <w:r w:rsidRPr="0095160D">
        <w:t xml:space="preserve">. </w:t>
      </w:r>
    </w:p>
    <w:p w14:paraId="0B711E8B" w14:textId="1A4AE1D2" w:rsidR="0057138C" w:rsidRDefault="00693680" w:rsidP="00D27EB6">
      <w:r w:rsidRPr="00693680">
        <w:rPr>
          <w:b/>
          <w:u w:val="single"/>
        </w:rPr>
        <w:t>Every fo</w:t>
      </w:r>
      <w:r w:rsidR="00D27EB6">
        <w:rPr>
          <w:b/>
          <w:u w:val="single"/>
        </w:rPr>
        <w:t>u</w:t>
      </w:r>
      <w:r w:rsidRPr="00693680">
        <w:rPr>
          <w:b/>
          <w:u w:val="single"/>
        </w:rPr>
        <w:t>rth</w:t>
      </w:r>
      <w:r w:rsidRPr="00693680">
        <w:rPr>
          <w:b/>
        </w:rPr>
        <w:t xml:space="preserve"> hour</w:t>
      </w:r>
      <w:r w:rsidR="00D27EB6">
        <w:rPr>
          <w:b/>
        </w:rPr>
        <w:t>, all</w:t>
      </w:r>
      <w:r w:rsidRPr="00693680">
        <w:rPr>
          <w:b/>
        </w:rPr>
        <w:t xml:space="preserve"> employees have a break, so they don</w:t>
      </w:r>
      <w:r w:rsidR="00D27EB6">
        <w:rPr>
          <w:b/>
        </w:rPr>
        <w:t>'</w:t>
      </w:r>
      <w:r w:rsidRPr="00693680">
        <w:rPr>
          <w:b/>
        </w:rPr>
        <w:t xml:space="preserve">t work </w:t>
      </w:r>
      <w:r w:rsidRPr="00693680">
        <w:rPr>
          <w:b/>
          <w:lang w:val="en-GB"/>
        </w:rPr>
        <w:t>for a</w:t>
      </w:r>
      <w:r w:rsidR="00D27EB6">
        <w:rPr>
          <w:b/>
          <w:lang w:val="en-GB"/>
        </w:rPr>
        <w:t>n</w:t>
      </w:r>
      <w:r w:rsidRPr="00693680">
        <w:rPr>
          <w:b/>
        </w:rPr>
        <w:t xml:space="preserve"> hour.</w:t>
      </w:r>
      <w:r w:rsidRPr="00D47E41">
        <w:t xml:space="preserve"> </w:t>
      </w:r>
      <w:r w:rsidR="00D27EB6">
        <w:t>It</w:t>
      </w:r>
      <w:r w:rsidRPr="00D47E41">
        <w:t xml:space="preserve"> is the only break for the employees, because they don</w:t>
      </w:r>
      <w:r w:rsidR="00D27EB6">
        <w:t>'</w:t>
      </w:r>
      <w:r w:rsidRPr="00D47E41">
        <w:t>t need rest</w:t>
      </w:r>
      <w:r>
        <w:t>,</w:t>
      </w:r>
      <w:r w:rsidRPr="00D47E41">
        <w:t xml:space="preserve"> nor </w:t>
      </w:r>
      <w:r>
        <w:t xml:space="preserve">have a </w:t>
      </w:r>
      <w:r w:rsidRPr="00D47E41">
        <w:t>personal life.</w:t>
      </w:r>
      <w:r w:rsidRPr="0095160D">
        <w:t xml:space="preserve"> Calculate </w:t>
      </w:r>
      <w:r>
        <w:t>the time needed to answer all the</w:t>
      </w:r>
      <w:r w:rsidRPr="00693680">
        <w:rPr>
          <w:lang w:val="en-GB"/>
        </w:rPr>
        <w:t xml:space="preserve"> student's </w:t>
      </w:r>
      <w:r>
        <w:t xml:space="preserve">questions and print it in the following format: </w:t>
      </w:r>
      <w:r w:rsidRPr="00A11360">
        <w:rPr>
          <w:rStyle w:val="CodeChar"/>
        </w:rPr>
        <w:t>"Time needed: {time}h</w:t>
      </w:r>
      <w:r>
        <w:rPr>
          <w:rStyle w:val="CodeChar"/>
        </w:rPr>
        <w:t>.</w:t>
      </w:r>
      <w:r w:rsidRPr="00A11360">
        <w:rPr>
          <w:rStyle w:val="CodeChar"/>
        </w:rPr>
        <w:t>"</w:t>
      </w:r>
    </w:p>
    <w:p w14:paraId="0DAD6223" w14:textId="1005E8B1" w:rsidR="0057138C" w:rsidRDefault="00693680" w:rsidP="00693680">
      <w:pPr>
        <w:pStyle w:val="Heading2"/>
        <w:numPr>
          <w:ilvl w:val="0"/>
          <w:numId w:val="0"/>
        </w:numPr>
      </w:pPr>
      <w:r>
        <w:rPr>
          <w:noProof/>
        </w:rPr>
        <w:t>Input</w:t>
      </w:r>
      <w:r>
        <w:rPr>
          <w:noProof/>
          <w:lang w:val="bg-BG"/>
        </w:rPr>
        <w:t xml:space="preserve"> / </w:t>
      </w:r>
      <w:r>
        <w:rPr>
          <w:noProof/>
          <w:lang w:val="en-GB"/>
        </w:rPr>
        <w:t>Constraints</w:t>
      </w:r>
    </w:p>
    <w:p w14:paraId="54E63584" w14:textId="54C755A4" w:rsidR="00693680" w:rsidRPr="0095160D" w:rsidRDefault="00693680" w:rsidP="00693680">
      <w:pPr>
        <w:pStyle w:val="ListParagraph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 xml:space="preserve">O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first three lines -  </w:t>
      </w:r>
      <w:r w:rsidRPr="0095160D">
        <w:rPr>
          <w:b/>
          <w:noProof/>
        </w:rPr>
        <w:t>each employee efficiency</w:t>
      </w:r>
      <w:r w:rsidRPr="0095160D">
        <w:rPr>
          <w:noProof/>
        </w:rPr>
        <w:t xml:space="preserve"> -  integer i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range </w:t>
      </w:r>
      <w:r w:rsidRPr="0095160D">
        <w:rPr>
          <w:b/>
          <w:noProof/>
        </w:rPr>
        <w:t>[1 - 100]</w:t>
      </w:r>
    </w:p>
    <w:p w14:paraId="1E9FDC5A" w14:textId="7E2D5A07" w:rsidR="00693680" w:rsidRPr="0095160D" w:rsidRDefault="00693680" w:rsidP="00693680">
      <w:pPr>
        <w:pStyle w:val="ListParagraph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>On the fourth line</w:t>
      </w:r>
      <w:r>
        <w:rPr>
          <w:noProof/>
        </w:rPr>
        <w:t xml:space="preserve"> </w:t>
      </w:r>
      <w:r w:rsidRPr="0095160D">
        <w:rPr>
          <w:noProof/>
        </w:rPr>
        <w:t xml:space="preserve">- </w:t>
      </w:r>
      <w:r>
        <w:rPr>
          <w:b/>
          <w:noProof/>
        </w:rPr>
        <w:t>students</w:t>
      </w:r>
      <w:r w:rsidRPr="0095160D">
        <w:rPr>
          <w:b/>
          <w:noProof/>
        </w:rPr>
        <w:t xml:space="preserve"> count</w:t>
      </w:r>
      <w:r w:rsidRPr="0095160D">
        <w:rPr>
          <w:noProof/>
        </w:rPr>
        <w:t xml:space="preserve"> – integer i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range </w:t>
      </w:r>
      <w:r w:rsidRPr="0095160D">
        <w:rPr>
          <w:b/>
          <w:noProof/>
        </w:rPr>
        <w:t>[</w:t>
      </w:r>
      <w:r>
        <w:rPr>
          <w:b/>
          <w:noProof/>
        </w:rPr>
        <w:t xml:space="preserve">0 </w:t>
      </w:r>
      <w:r w:rsidRPr="0095160D">
        <w:rPr>
          <w:b/>
          <w:noProof/>
        </w:rPr>
        <w:t>– 1000</w:t>
      </w:r>
      <w:r>
        <w:rPr>
          <w:b/>
          <w:noProof/>
        </w:rPr>
        <w:t>0</w:t>
      </w:r>
      <w:r w:rsidRPr="0095160D">
        <w:rPr>
          <w:b/>
          <w:noProof/>
        </w:rPr>
        <w:t>]</w:t>
      </w:r>
    </w:p>
    <w:p w14:paraId="75D52289" w14:textId="77777777" w:rsidR="00693680" w:rsidRPr="0095160D" w:rsidRDefault="00693680" w:rsidP="00693680">
      <w:pPr>
        <w:pStyle w:val="ListParagraph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>Input will always be valid</w:t>
      </w:r>
      <w:r>
        <w:rPr>
          <w:noProof/>
        </w:rPr>
        <w:t xml:space="preserve"> and in the range specified</w:t>
      </w:r>
    </w:p>
    <w:p w14:paraId="6ED3EEDF" w14:textId="77777777" w:rsidR="00693680" w:rsidRDefault="00693680" w:rsidP="00693680">
      <w:pPr>
        <w:pStyle w:val="Heading2"/>
        <w:numPr>
          <w:ilvl w:val="0"/>
          <w:numId w:val="0"/>
        </w:numPr>
        <w:rPr>
          <w:noProof/>
        </w:rPr>
      </w:pPr>
      <w:r>
        <w:rPr>
          <w:noProof/>
        </w:rPr>
        <w:t>Output</w:t>
      </w:r>
    </w:p>
    <w:p w14:paraId="404295BE" w14:textId="77777777" w:rsidR="00693680" w:rsidRPr="00A11360" w:rsidRDefault="00693680" w:rsidP="00693680">
      <w:pPr>
        <w:pStyle w:val="ListParagraph"/>
        <w:numPr>
          <w:ilvl w:val="0"/>
          <w:numId w:val="43"/>
        </w:numPr>
        <w:spacing w:after="160"/>
        <w:rPr>
          <w:rStyle w:val="CodeChar"/>
          <w:rFonts w:asciiTheme="minorHAnsi" w:hAnsiTheme="minorHAnsi"/>
          <w:b w:val="0"/>
        </w:rPr>
      </w:pPr>
      <w:r>
        <w:t xml:space="preserve">Print a single line: </w:t>
      </w:r>
      <w:r w:rsidRPr="00A11360">
        <w:rPr>
          <w:rStyle w:val="CodeChar"/>
        </w:rPr>
        <w:t>"Time needed: {time}h</w:t>
      </w:r>
      <w:r>
        <w:rPr>
          <w:rStyle w:val="CodeChar"/>
        </w:rPr>
        <w:t>.</w:t>
      </w:r>
      <w:r w:rsidRPr="00A11360">
        <w:rPr>
          <w:rStyle w:val="CodeChar"/>
        </w:rPr>
        <w:t>"</w:t>
      </w:r>
    </w:p>
    <w:p w14:paraId="55777775" w14:textId="77777777" w:rsidR="00693680" w:rsidRPr="00241CB9" w:rsidRDefault="00693680" w:rsidP="00693680">
      <w:pPr>
        <w:pStyle w:val="ListParagraph"/>
        <w:numPr>
          <w:ilvl w:val="0"/>
          <w:numId w:val="43"/>
        </w:numPr>
        <w:spacing w:after="160"/>
        <w:rPr>
          <w:noProof/>
        </w:rPr>
      </w:pPr>
      <w:r>
        <w:rPr>
          <w:noProof/>
        </w:rPr>
        <w:t xml:space="preserve">Allowed working </w:t>
      </w:r>
      <w:r w:rsidRPr="00013200">
        <w:rPr>
          <w:b/>
          <w:noProof/>
        </w:rPr>
        <w:t>time</w:t>
      </w:r>
      <w:r>
        <w:rPr>
          <w:noProof/>
        </w:rPr>
        <w:t xml:space="preserve"> / </w:t>
      </w:r>
      <w:r w:rsidRPr="00013200">
        <w:rPr>
          <w:b/>
          <w:noProof/>
        </w:rPr>
        <w:t>memory</w:t>
      </w:r>
      <w:r>
        <w:rPr>
          <w:noProof/>
        </w:rPr>
        <w:t xml:space="preserve">: </w:t>
      </w:r>
      <w:r w:rsidRPr="00013200">
        <w:rPr>
          <w:b/>
          <w:noProof/>
        </w:rPr>
        <w:t>100ms</w:t>
      </w:r>
      <w:r>
        <w:rPr>
          <w:noProof/>
        </w:rPr>
        <w:t xml:space="preserve"> / </w:t>
      </w:r>
      <w:r w:rsidRPr="00013200">
        <w:rPr>
          <w:b/>
          <w:noProof/>
        </w:rPr>
        <w:t>16MB</w:t>
      </w:r>
    </w:p>
    <w:p w14:paraId="56C032D6" w14:textId="77777777" w:rsidR="00693680" w:rsidRDefault="00693680" w:rsidP="00693680">
      <w:pPr>
        <w:pStyle w:val="Heading2"/>
        <w:numPr>
          <w:ilvl w:val="0"/>
          <w:numId w:val="0"/>
        </w:numPr>
        <w:rPr>
          <w:noProof/>
        </w:rPr>
      </w:pPr>
      <w:r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2160"/>
        <w:gridCol w:w="2880"/>
        <w:gridCol w:w="5490"/>
      </w:tblGrid>
      <w:tr w:rsidR="00693680" w14:paraId="40582CE2" w14:textId="77777777" w:rsidTr="00A641F0">
        <w:tc>
          <w:tcPr>
            <w:tcW w:w="2160" w:type="dxa"/>
            <w:shd w:val="clear" w:color="auto" w:fill="D9D9D9" w:themeFill="background1" w:themeFillShade="D9"/>
          </w:tcPr>
          <w:p w14:paraId="5F1A9072" w14:textId="77777777" w:rsidR="00693680" w:rsidRPr="00634B90" w:rsidRDefault="00693680" w:rsidP="008E77C3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19244C4B" w14:textId="77777777" w:rsidR="00693680" w:rsidRPr="00634B90" w:rsidRDefault="00693680" w:rsidP="008E77C3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208F9BC9" w14:textId="77777777" w:rsidR="00693680" w:rsidRPr="00634B90" w:rsidRDefault="00693680" w:rsidP="008E77C3">
            <w:pPr>
              <w:jc w:val="center"/>
              <w:rPr>
                <w:b/>
                <w:noProof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693680" w14:paraId="4256BEC5" w14:textId="77777777" w:rsidTr="00A641F0">
        <w:trPr>
          <w:trHeight w:val="1592"/>
        </w:trPr>
        <w:tc>
          <w:tcPr>
            <w:tcW w:w="2160" w:type="dxa"/>
          </w:tcPr>
          <w:p w14:paraId="11BEC327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5</w:t>
            </w:r>
          </w:p>
          <w:p w14:paraId="5E517BF8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6</w:t>
            </w:r>
          </w:p>
          <w:p w14:paraId="770DB9E6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4</w:t>
            </w:r>
          </w:p>
          <w:p w14:paraId="64A1A078" w14:textId="77777777" w:rsidR="00693680" w:rsidRPr="00154E6E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20</w:t>
            </w:r>
          </w:p>
        </w:tc>
        <w:tc>
          <w:tcPr>
            <w:tcW w:w="2880" w:type="dxa"/>
          </w:tcPr>
          <w:p w14:paraId="2795F56F" w14:textId="77777777" w:rsidR="00693680" w:rsidRPr="00A11360" w:rsidRDefault="00693680" w:rsidP="008E77C3">
            <w:pPr>
              <w:pStyle w:val="Code"/>
              <w:rPr>
                <w:b w:val="0"/>
                <w:lang w:val="en-GB"/>
              </w:rPr>
            </w:pPr>
            <w:r w:rsidRPr="00A11360">
              <w:rPr>
                <w:b w:val="0"/>
                <w:lang w:val="bg-BG"/>
              </w:rPr>
              <w:t>Time needed: 2h</w:t>
            </w:r>
            <w:r>
              <w:rPr>
                <w:b w:val="0"/>
                <w:lang w:val="en-GB"/>
              </w:rPr>
              <w:t>.</w:t>
            </w:r>
          </w:p>
        </w:tc>
        <w:tc>
          <w:tcPr>
            <w:tcW w:w="5490" w:type="dxa"/>
          </w:tcPr>
          <w:p w14:paraId="3EF574FF" w14:textId="2CE3BC80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es can answer 15 students per hour. After the first hour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5 students left to be answered.</w:t>
            </w:r>
          </w:p>
          <w:p w14:paraId="69963406" w14:textId="77777777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students will be answered in the second hour.</w:t>
            </w:r>
          </w:p>
        </w:tc>
      </w:tr>
      <w:tr w:rsidR="00693680" w14:paraId="70706F14" w14:textId="77777777" w:rsidTr="00A641F0">
        <w:trPr>
          <w:trHeight w:val="1619"/>
        </w:trPr>
        <w:tc>
          <w:tcPr>
            <w:tcW w:w="2160" w:type="dxa"/>
          </w:tcPr>
          <w:p w14:paraId="14E15752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1</w:t>
            </w:r>
          </w:p>
          <w:p w14:paraId="23DFB0C5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2</w:t>
            </w:r>
          </w:p>
          <w:p w14:paraId="578D3016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3</w:t>
            </w:r>
          </w:p>
          <w:p w14:paraId="5E7A9083" w14:textId="77777777" w:rsidR="00693680" w:rsidRPr="00013200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45</w:t>
            </w:r>
          </w:p>
        </w:tc>
        <w:tc>
          <w:tcPr>
            <w:tcW w:w="2880" w:type="dxa"/>
          </w:tcPr>
          <w:p w14:paraId="1F06C73C" w14:textId="77777777" w:rsidR="00693680" w:rsidRPr="00D84D2A" w:rsidRDefault="00693680" w:rsidP="008E77C3">
            <w:pPr>
              <w:pStyle w:val="Code"/>
              <w:rPr>
                <w:b w:val="0"/>
              </w:rPr>
            </w:pPr>
            <w:r w:rsidRPr="00A11360">
              <w:rPr>
                <w:b w:val="0"/>
              </w:rPr>
              <w:t xml:space="preserve">Time needed: </w:t>
            </w:r>
            <w:r>
              <w:rPr>
                <w:b w:val="0"/>
              </w:rPr>
              <w:t>10</w:t>
            </w:r>
            <w:r w:rsidRPr="00A11360">
              <w:rPr>
                <w:b w:val="0"/>
              </w:rPr>
              <w:t>h</w:t>
            </w:r>
            <w:r>
              <w:rPr>
                <w:b w:val="0"/>
              </w:rPr>
              <w:t>.</w:t>
            </w:r>
          </w:p>
        </w:tc>
        <w:tc>
          <w:tcPr>
            <w:tcW w:w="5490" w:type="dxa"/>
          </w:tcPr>
          <w:p w14:paraId="621613E0" w14:textId="5A673123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</w:t>
            </w:r>
            <w:r w:rsidR="00D27EB6">
              <w:rPr>
                <w:rFonts w:asciiTheme="minorHAnsi" w:hAnsiTheme="minorHAnsi" w:cstheme="minorHAnsi"/>
                <w:b w:val="0"/>
              </w:rPr>
              <w:t>e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s can answer </w:t>
            </w:r>
            <w:r w:rsidRPr="00F1293E">
              <w:rPr>
                <w:rFonts w:asciiTheme="minorHAnsi" w:hAnsiTheme="minorHAnsi" w:cstheme="minorHAnsi"/>
              </w:rPr>
              <w:t>6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students per hour. In the first 3 hours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y have answered </w:t>
            </w:r>
            <w:r w:rsidRPr="00F1293E">
              <w:rPr>
                <w:rFonts w:asciiTheme="minorHAnsi" w:hAnsiTheme="minorHAnsi" w:cstheme="minorHAnsi"/>
              </w:rPr>
              <w:t>6 * 3 = 18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  <w:r w:rsidRPr="00F1293E">
              <w:rPr>
                <w:rFonts w:asciiTheme="minorHAnsi" w:hAnsiTheme="minorHAnsi" w:cstheme="minorHAnsi"/>
              </w:rPr>
              <w:t>Then they have a break for an hour.</w:t>
            </w:r>
          </w:p>
          <w:p w14:paraId="0405525E" w14:textId="43D4F4C4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After the </w:t>
            </w:r>
            <w:r w:rsidRPr="00F1293E">
              <w:rPr>
                <w:rFonts w:asciiTheme="minorHAnsi" w:hAnsiTheme="minorHAnsi" w:cstheme="minorHAnsi"/>
              </w:rPr>
              <w:t>next 3 hours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</w:t>
            </w:r>
            <w:r w:rsidRPr="00F1293E">
              <w:rPr>
                <w:rFonts w:asciiTheme="minorHAnsi" w:hAnsiTheme="minorHAnsi" w:cstheme="minorHAnsi"/>
                <w:b w:val="0"/>
              </w:rPr>
              <w:br/>
              <w:t xml:space="preserve">18 + 6 * 3 = </w:t>
            </w:r>
            <w:r w:rsidRPr="00F1293E">
              <w:rPr>
                <w:rFonts w:asciiTheme="minorHAnsi" w:hAnsiTheme="minorHAnsi" w:cstheme="minorHAnsi"/>
              </w:rPr>
              <w:t>36 answered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</w:p>
          <w:p w14:paraId="5B359964" w14:textId="77777777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fter the break for an hour, there are only 9 students to answer.</w:t>
            </w:r>
          </w:p>
          <w:p w14:paraId="324A88D7" w14:textId="5BBED001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So in the </w:t>
            </w:r>
            <w:r w:rsidRPr="00F1293E">
              <w:rPr>
                <w:rFonts w:asciiTheme="minorHAnsi" w:hAnsiTheme="minorHAnsi" w:cstheme="minorHAnsi"/>
              </w:rPr>
              <w:t>10th hour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all of the student's questions would be answered.</w:t>
            </w:r>
          </w:p>
        </w:tc>
      </w:tr>
      <w:tr w:rsidR="00693680" w14:paraId="48512D50" w14:textId="77777777" w:rsidTr="00A641F0">
        <w:trPr>
          <w:trHeight w:val="1619"/>
        </w:trPr>
        <w:tc>
          <w:tcPr>
            <w:tcW w:w="2160" w:type="dxa"/>
          </w:tcPr>
          <w:p w14:paraId="24623D57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lastRenderedPageBreak/>
              <w:t>3</w:t>
            </w:r>
          </w:p>
          <w:p w14:paraId="67D7FBCF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2</w:t>
            </w:r>
          </w:p>
          <w:p w14:paraId="63E41FCB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5</w:t>
            </w:r>
          </w:p>
          <w:p w14:paraId="41A4A8A8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40</w:t>
            </w:r>
          </w:p>
        </w:tc>
        <w:tc>
          <w:tcPr>
            <w:tcW w:w="2880" w:type="dxa"/>
          </w:tcPr>
          <w:p w14:paraId="64E6FCD0" w14:textId="77777777" w:rsidR="00693680" w:rsidRPr="00A11360" w:rsidRDefault="00693680" w:rsidP="008E77C3">
            <w:pPr>
              <w:pStyle w:val="Code"/>
              <w:rPr>
                <w:b w:val="0"/>
              </w:rPr>
            </w:pPr>
            <w:r w:rsidRPr="006457D1">
              <w:rPr>
                <w:b w:val="0"/>
              </w:rPr>
              <w:t>Time needed: 5h.</w:t>
            </w:r>
          </w:p>
        </w:tc>
        <w:tc>
          <w:tcPr>
            <w:tcW w:w="5490" w:type="dxa"/>
          </w:tcPr>
          <w:p w14:paraId="0C7D91DB" w14:textId="77777777" w:rsidR="00693680" w:rsidRDefault="00693680" w:rsidP="008E77C3">
            <w:pPr>
              <w:pStyle w:val="Code"/>
              <w:rPr>
                <w:b w:val="0"/>
              </w:rPr>
            </w:pPr>
          </w:p>
        </w:tc>
      </w:tr>
    </w:tbl>
    <w:p w14:paraId="6D443D16" w14:textId="75037FEB" w:rsidR="00693680" w:rsidRPr="00F1293E" w:rsidRDefault="00F1293E" w:rsidP="00F1293E">
      <w:pPr>
        <w:pStyle w:val="Heading2"/>
        <w:numPr>
          <w:ilvl w:val="0"/>
          <w:numId w:val="0"/>
        </w:numPr>
        <w:rPr>
          <w:noProof/>
        </w:rPr>
      </w:pPr>
      <w:r>
        <w:rPr>
          <w:noProof/>
        </w:rPr>
        <w:t>JS Input / Output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2394"/>
        <w:gridCol w:w="2810"/>
        <w:gridCol w:w="5326"/>
      </w:tblGrid>
      <w:tr w:rsidR="00945F85" w:rsidRPr="00634B90" w14:paraId="248C8619" w14:textId="77777777" w:rsidTr="001E76E9">
        <w:tc>
          <w:tcPr>
            <w:tcW w:w="2160" w:type="dxa"/>
            <w:shd w:val="clear" w:color="auto" w:fill="D9D9D9" w:themeFill="background1" w:themeFillShade="D9"/>
          </w:tcPr>
          <w:p w14:paraId="3ACFD6D9" w14:textId="384004FD" w:rsidR="00945F85" w:rsidRPr="00C3571D" w:rsidRDefault="00945F85" w:rsidP="001E76E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52721F4B" w14:textId="77777777" w:rsidR="00945F85" w:rsidRPr="00634B90" w:rsidRDefault="00945F85" w:rsidP="001E76E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7F275FA0" w14:textId="77777777" w:rsidR="00945F85" w:rsidRPr="00634B90" w:rsidRDefault="00945F85" w:rsidP="001E76E9">
            <w:pPr>
              <w:jc w:val="center"/>
              <w:rPr>
                <w:b/>
                <w:noProof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945F85" w:rsidRPr="00D76D3F" w14:paraId="794A3FD2" w14:textId="77777777" w:rsidTr="001E76E9">
        <w:trPr>
          <w:trHeight w:val="1592"/>
        </w:trPr>
        <w:tc>
          <w:tcPr>
            <w:tcW w:w="2160" w:type="dxa"/>
          </w:tcPr>
          <w:p w14:paraId="3E01220F" w14:textId="77777777" w:rsidR="00945F85" w:rsidRPr="00154E6E" w:rsidRDefault="00945F85" w:rsidP="001E76E9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5','6','4','20']</w:t>
            </w:r>
          </w:p>
        </w:tc>
        <w:tc>
          <w:tcPr>
            <w:tcW w:w="2880" w:type="dxa"/>
          </w:tcPr>
          <w:p w14:paraId="4C845D09" w14:textId="77777777" w:rsidR="00945F85" w:rsidRPr="00A11360" w:rsidRDefault="00945F85" w:rsidP="001E76E9">
            <w:pPr>
              <w:pStyle w:val="Code"/>
              <w:rPr>
                <w:b w:val="0"/>
                <w:lang w:val="en-GB"/>
              </w:rPr>
            </w:pPr>
            <w:r w:rsidRPr="00A11360">
              <w:rPr>
                <w:b w:val="0"/>
                <w:lang w:val="bg-BG"/>
              </w:rPr>
              <w:t>Time needed: 2h</w:t>
            </w:r>
            <w:r>
              <w:rPr>
                <w:b w:val="0"/>
                <w:lang w:val="en-GB"/>
              </w:rPr>
              <w:t>.</w:t>
            </w:r>
          </w:p>
        </w:tc>
        <w:tc>
          <w:tcPr>
            <w:tcW w:w="5490" w:type="dxa"/>
          </w:tcPr>
          <w:p w14:paraId="0CF1F5F8" w14:textId="423E972C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es can answer 15 students per hour. After the first hour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5 students left to be answered.</w:t>
            </w:r>
          </w:p>
          <w:p w14:paraId="3975DA73" w14:textId="77777777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students will be answered in the second hour.</w:t>
            </w:r>
          </w:p>
        </w:tc>
      </w:tr>
      <w:tr w:rsidR="00945F85" w14:paraId="6890152D" w14:textId="77777777" w:rsidTr="001E76E9">
        <w:trPr>
          <w:trHeight w:val="1619"/>
        </w:trPr>
        <w:tc>
          <w:tcPr>
            <w:tcW w:w="2160" w:type="dxa"/>
          </w:tcPr>
          <w:p w14:paraId="307F5785" w14:textId="77777777" w:rsidR="00945F85" w:rsidRPr="00013200" w:rsidRDefault="00945F85" w:rsidP="001E76E9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</w:t>
            </w:r>
            <w:r w:rsidRPr="00AD3F27">
              <w:rPr>
                <w:b w:val="0"/>
                <w:lang w:val="en-GB"/>
              </w:rPr>
              <w:t>1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2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3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45</w:t>
            </w:r>
            <w:r>
              <w:rPr>
                <w:b w:val="0"/>
                <w:lang w:val="en-GB"/>
              </w:rPr>
              <w:t>']</w:t>
            </w:r>
          </w:p>
        </w:tc>
        <w:tc>
          <w:tcPr>
            <w:tcW w:w="2880" w:type="dxa"/>
          </w:tcPr>
          <w:p w14:paraId="204D6974" w14:textId="77777777" w:rsidR="00945F85" w:rsidRPr="00D84D2A" w:rsidRDefault="00945F85" w:rsidP="001E76E9">
            <w:pPr>
              <w:pStyle w:val="Code"/>
              <w:rPr>
                <w:b w:val="0"/>
              </w:rPr>
            </w:pPr>
            <w:r w:rsidRPr="00A11360">
              <w:rPr>
                <w:b w:val="0"/>
              </w:rPr>
              <w:t xml:space="preserve">Time needed: </w:t>
            </w:r>
            <w:r>
              <w:rPr>
                <w:b w:val="0"/>
              </w:rPr>
              <w:t>10</w:t>
            </w:r>
            <w:r w:rsidRPr="00A11360">
              <w:rPr>
                <w:b w:val="0"/>
              </w:rPr>
              <w:t>h</w:t>
            </w:r>
            <w:r>
              <w:rPr>
                <w:b w:val="0"/>
              </w:rPr>
              <w:t>.</w:t>
            </w:r>
          </w:p>
        </w:tc>
        <w:tc>
          <w:tcPr>
            <w:tcW w:w="5490" w:type="dxa"/>
          </w:tcPr>
          <w:p w14:paraId="54D33C57" w14:textId="7FA3CF9F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</w:t>
            </w:r>
            <w:r w:rsidR="00D27EB6">
              <w:rPr>
                <w:rFonts w:asciiTheme="minorHAnsi" w:hAnsiTheme="minorHAnsi" w:cstheme="minorHAnsi"/>
                <w:b w:val="0"/>
              </w:rPr>
              <w:t>e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s can answer </w:t>
            </w:r>
            <w:r w:rsidRPr="00F1293E">
              <w:rPr>
                <w:rFonts w:asciiTheme="minorHAnsi" w:hAnsiTheme="minorHAnsi" w:cstheme="minorHAnsi"/>
              </w:rPr>
              <w:t>6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students per hour. In the first 3 hours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y have answered </w:t>
            </w:r>
            <w:r w:rsidRPr="00F1293E">
              <w:rPr>
                <w:rFonts w:asciiTheme="minorHAnsi" w:hAnsiTheme="minorHAnsi" w:cstheme="minorHAnsi"/>
              </w:rPr>
              <w:t>6 * 3 = 18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  <w:r w:rsidRPr="00F1293E">
              <w:rPr>
                <w:rFonts w:asciiTheme="minorHAnsi" w:hAnsiTheme="minorHAnsi" w:cstheme="minorHAnsi"/>
              </w:rPr>
              <w:t>Then they have a break for an hour.</w:t>
            </w:r>
          </w:p>
          <w:p w14:paraId="46BEAE18" w14:textId="4A60F235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After the </w:t>
            </w:r>
            <w:r w:rsidRPr="00F1293E">
              <w:rPr>
                <w:rFonts w:asciiTheme="minorHAnsi" w:hAnsiTheme="minorHAnsi" w:cstheme="minorHAnsi"/>
              </w:rPr>
              <w:t>next 3 hours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</w:t>
            </w:r>
            <w:r w:rsidRPr="00F1293E">
              <w:rPr>
                <w:rFonts w:asciiTheme="minorHAnsi" w:hAnsiTheme="minorHAnsi" w:cstheme="minorHAnsi"/>
                <w:b w:val="0"/>
              </w:rPr>
              <w:br/>
              <w:t xml:space="preserve">18 + 6 * 3 = </w:t>
            </w:r>
            <w:r w:rsidRPr="00F1293E">
              <w:rPr>
                <w:rFonts w:asciiTheme="minorHAnsi" w:hAnsiTheme="minorHAnsi" w:cstheme="minorHAnsi"/>
              </w:rPr>
              <w:t>36 answered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</w:p>
          <w:p w14:paraId="1C29BC6B" w14:textId="77777777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fter the break for an hour, there are only 9 students to answer.</w:t>
            </w:r>
          </w:p>
          <w:p w14:paraId="082E055A" w14:textId="0438C761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So in the </w:t>
            </w:r>
            <w:r w:rsidRPr="00F1293E">
              <w:rPr>
                <w:rFonts w:asciiTheme="minorHAnsi" w:hAnsiTheme="minorHAnsi" w:cstheme="minorHAnsi"/>
              </w:rPr>
              <w:t>10th hour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all of the student's questions would be answered.</w:t>
            </w:r>
          </w:p>
        </w:tc>
      </w:tr>
      <w:tr w:rsidR="00945F85" w14:paraId="339E9738" w14:textId="77777777" w:rsidTr="001E76E9">
        <w:trPr>
          <w:trHeight w:val="1619"/>
        </w:trPr>
        <w:tc>
          <w:tcPr>
            <w:tcW w:w="2160" w:type="dxa"/>
          </w:tcPr>
          <w:p w14:paraId="7A89441F" w14:textId="77777777" w:rsidR="00945F85" w:rsidRPr="00AD3F27" w:rsidRDefault="00945F85" w:rsidP="001E76E9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</w:t>
            </w:r>
            <w:r w:rsidRPr="006457D1">
              <w:rPr>
                <w:b w:val="0"/>
                <w:lang w:val="en-GB"/>
              </w:rPr>
              <w:t>3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2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5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40</w:t>
            </w:r>
            <w:r>
              <w:rPr>
                <w:b w:val="0"/>
                <w:lang w:val="en-GB"/>
              </w:rPr>
              <w:t>']</w:t>
            </w:r>
          </w:p>
        </w:tc>
        <w:tc>
          <w:tcPr>
            <w:tcW w:w="2880" w:type="dxa"/>
          </w:tcPr>
          <w:p w14:paraId="7F076539" w14:textId="77777777" w:rsidR="00945F85" w:rsidRPr="00A11360" w:rsidRDefault="00945F85" w:rsidP="001E76E9">
            <w:pPr>
              <w:pStyle w:val="Code"/>
              <w:rPr>
                <w:b w:val="0"/>
              </w:rPr>
            </w:pPr>
            <w:r w:rsidRPr="006457D1">
              <w:rPr>
                <w:b w:val="0"/>
              </w:rPr>
              <w:t>Time needed: 5h.</w:t>
            </w:r>
          </w:p>
        </w:tc>
        <w:tc>
          <w:tcPr>
            <w:tcW w:w="5490" w:type="dxa"/>
          </w:tcPr>
          <w:p w14:paraId="59C34799" w14:textId="77777777" w:rsidR="00945F85" w:rsidRDefault="00945F85" w:rsidP="001E76E9">
            <w:pPr>
              <w:pStyle w:val="Code"/>
              <w:rPr>
                <w:b w:val="0"/>
              </w:rPr>
            </w:pPr>
          </w:p>
        </w:tc>
      </w:tr>
    </w:tbl>
    <w:p w14:paraId="661C02A1" w14:textId="77777777" w:rsidR="00945F85" w:rsidRPr="007831A6" w:rsidRDefault="00945F85" w:rsidP="00945F85">
      <w:pPr>
        <w:rPr>
          <w:noProof/>
          <w:lang w:val="bg-BG"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76713" w14:textId="77777777" w:rsidR="00361D5B" w:rsidRDefault="00361D5B" w:rsidP="008068A2">
      <w:pPr>
        <w:spacing w:after="0" w:line="240" w:lineRule="auto"/>
      </w:pPr>
      <w:r>
        <w:separator/>
      </w:r>
    </w:p>
  </w:endnote>
  <w:endnote w:type="continuationSeparator" w:id="0">
    <w:p w14:paraId="20B34283" w14:textId="77777777" w:rsidR="00361D5B" w:rsidRDefault="00361D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E2B59" w14:textId="77777777" w:rsidR="00D27EB6" w:rsidRDefault="00D27E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69133" w14:textId="77777777" w:rsidR="00D27EB6" w:rsidRDefault="00D27EB6" w:rsidP="00D27EB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6F339159" wp14:editId="285C027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689DC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CD83253" wp14:editId="3D0F8D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7D899AE" w14:textId="77777777" w:rsidR="00D27EB6" w:rsidRDefault="00D27EB6" w:rsidP="00D27EB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B8CB1DB" w14:textId="77777777" w:rsidR="00D27EB6" w:rsidRDefault="00D27EB6" w:rsidP="00D27EB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8FEBF5" wp14:editId="7F5C083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B3391D" wp14:editId="5EA2C402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465C97" wp14:editId="175ADAD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8AE0C6" wp14:editId="51DDBDE8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CB4D0A" wp14:editId="0C5757B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CCF494" wp14:editId="0ACF973A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E94E28" wp14:editId="09683651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F87679" wp14:editId="3FE5F0E0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69105" wp14:editId="5B06703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D8325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77D899AE" w14:textId="77777777" w:rsidR="00D27EB6" w:rsidRDefault="00D27EB6" w:rsidP="00D27EB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B8CB1DB" w14:textId="77777777" w:rsidR="00D27EB6" w:rsidRDefault="00D27EB6" w:rsidP="00D27EB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8FEBF5" wp14:editId="7F5C083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B3391D" wp14:editId="5EA2C402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465C97" wp14:editId="175ADAD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8AE0C6" wp14:editId="51DDBDE8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CB4D0A" wp14:editId="0C5757B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CCF494" wp14:editId="0ACF973A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E94E28" wp14:editId="09683651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F87679" wp14:editId="3FE5F0E0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69105" wp14:editId="5B06703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8C15C55" wp14:editId="4CFFD99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10CC514" w14:textId="77777777" w:rsidR="00D27EB6" w:rsidRDefault="00D27EB6" w:rsidP="00D27EB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C15C5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210CC514" w14:textId="77777777" w:rsidR="00D27EB6" w:rsidRDefault="00D27EB6" w:rsidP="00D27EB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E4B0585" wp14:editId="6F1F715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1F15FD8" w14:textId="77777777" w:rsidR="00D27EB6" w:rsidRDefault="00D27EB6" w:rsidP="00D27EB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4B0585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1F15FD8" w14:textId="77777777" w:rsidR="00D27EB6" w:rsidRDefault="00D27EB6" w:rsidP="00D27EB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44D09E1" wp14:editId="3A80B1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1FF43D19" w:rsidR="004E4C1E" w:rsidRPr="00D27EB6" w:rsidRDefault="004E4C1E" w:rsidP="00D27E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C083" w14:textId="77777777" w:rsidR="00D27EB6" w:rsidRDefault="00D27E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464CE" w14:textId="77777777" w:rsidR="00361D5B" w:rsidRDefault="00361D5B" w:rsidP="008068A2">
      <w:pPr>
        <w:spacing w:after="0" w:line="240" w:lineRule="auto"/>
      </w:pPr>
      <w:r>
        <w:separator/>
      </w:r>
    </w:p>
  </w:footnote>
  <w:footnote w:type="continuationSeparator" w:id="0">
    <w:p w14:paraId="117EC381" w14:textId="77777777" w:rsidR="00361D5B" w:rsidRDefault="00361D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768AE" w14:textId="77777777" w:rsidR="00D27EB6" w:rsidRDefault="00D27E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A9FB5" w14:textId="77777777" w:rsidR="00D27EB6" w:rsidRDefault="00D27E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02718"/>
    <w:multiLevelType w:val="hybridMultilevel"/>
    <w:tmpl w:val="977E27EE"/>
    <w:lvl w:ilvl="0" w:tplc="751E83CC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1"/>
  </w:num>
  <w:num w:numId="4">
    <w:abstractNumId w:val="28"/>
  </w:num>
  <w:num w:numId="5">
    <w:abstractNumId w:val="29"/>
  </w:num>
  <w:num w:numId="6">
    <w:abstractNumId w:val="33"/>
  </w:num>
  <w:num w:numId="7">
    <w:abstractNumId w:val="5"/>
  </w:num>
  <w:num w:numId="8">
    <w:abstractNumId w:val="10"/>
  </w:num>
  <w:num w:numId="9">
    <w:abstractNumId w:val="26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2"/>
  </w:num>
  <w:num w:numId="15">
    <w:abstractNumId w:val="12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21"/>
  </w:num>
  <w:num w:numId="21">
    <w:abstractNumId w:val="31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6"/>
  </w:num>
  <w:num w:numId="28">
    <w:abstractNumId w:val="19"/>
  </w:num>
  <w:num w:numId="29">
    <w:abstractNumId w:val="40"/>
  </w:num>
  <w:num w:numId="30">
    <w:abstractNumId w:val="23"/>
  </w:num>
  <w:num w:numId="31">
    <w:abstractNumId w:val="13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8"/>
  </w:num>
  <w:num w:numId="37">
    <w:abstractNumId w:val="24"/>
  </w:num>
  <w:num w:numId="38">
    <w:abstractNumId w:val="16"/>
  </w:num>
  <w:num w:numId="39">
    <w:abstractNumId w:val="30"/>
  </w:num>
  <w:num w:numId="40">
    <w:abstractNumId w:val="1"/>
  </w:num>
  <w:num w:numId="41">
    <w:abstractNumId w:val="20"/>
  </w:num>
  <w:num w:numId="42">
    <w:abstractNumId w:val="7"/>
  </w:num>
  <w:num w:numId="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IzNzA2M7YwMDJR0lEKTi0uzszPAykwrAUA4a8n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81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61D5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680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58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F85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978"/>
    <w:rsid w:val="00A45A89"/>
    <w:rsid w:val="00A47F12"/>
    <w:rsid w:val="00A641F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73C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EB6"/>
    <w:rsid w:val="00D3404A"/>
    <w:rsid w:val="00D4354E"/>
    <w:rsid w:val="00D43F69"/>
    <w:rsid w:val="00D50F79"/>
    <w:rsid w:val="00D73957"/>
    <w:rsid w:val="00D8395C"/>
    <w:rsid w:val="00D8643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5D74"/>
    <w:rsid w:val="00ED0DEA"/>
    <w:rsid w:val="00ED73C4"/>
    <w:rsid w:val="00F1293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93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D27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800127-0BDB-4CA5-A494-DFD1E07F9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39</Words>
  <Characters>25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Десислава Добрева</cp:lastModifiedBy>
  <cp:revision>2</cp:revision>
  <cp:lastPrinted>2015-10-26T22:35:00Z</cp:lastPrinted>
  <dcterms:created xsi:type="dcterms:W3CDTF">2021-11-10T09:55:00Z</dcterms:created>
  <dcterms:modified xsi:type="dcterms:W3CDTF">2021-11-10T09:55:00Z</dcterms:modified>
  <cp:category>computer programming;programming;software development;software engineering</cp:category>
</cp:coreProperties>
</file>